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C12DF" w14:textId="77777777" w:rsidR="00340D49" w:rsidRPr="00870969" w:rsidRDefault="00FA5136" w:rsidP="009400C2">
      <w:pPr>
        <w:spacing w:after="0"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>
        <w:rPr>
          <w:rFonts w:ascii="New roman" w:hAnsi="New roman"/>
          <w:b/>
          <w:bCs/>
          <w:sz w:val="28"/>
          <w:szCs w:val="28"/>
        </w:rPr>
        <w:t xml:space="preserve">THESIS </w:t>
      </w:r>
      <w:r w:rsidR="00340D49">
        <w:rPr>
          <w:rFonts w:ascii="New roman" w:hAnsi="New roman"/>
          <w:b/>
          <w:bCs/>
          <w:sz w:val="28"/>
          <w:szCs w:val="28"/>
        </w:rPr>
        <w:t xml:space="preserve">PROPOSAL </w:t>
      </w:r>
    </w:p>
    <w:p w14:paraId="044CD7C5" w14:textId="77777777" w:rsidR="00340D49" w:rsidRPr="00870969" w:rsidRDefault="00340D49" w:rsidP="00340D49">
      <w:pPr>
        <w:spacing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 w:rsidRPr="00870969">
        <w:rPr>
          <w:rFonts w:ascii="New roman" w:hAnsi="New roman"/>
          <w:b/>
          <w:bCs/>
          <w:sz w:val="28"/>
          <w:szCs w:val="28"/>
        </w:rPr>
        <w:t>ON</w:t>
      </w:r>
    </w:p>
    <w:p w14:paraId="12FE637B" w14:textId="77777777" w:rsidR="007F542E" w:rsidRDefault="00712EE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..(TITLE, FONT: TIME NEW ROMAN, BOLD,FontSize:14,AllCapitalLetter……………………………………………………………………</w:t>
      </w:r>
    </w:p>
    <w:p w14:paraId="443B2107" w14:textId="77777777" w:rsidR="00F8094F" w:rsidRPr="00870969" w:rsidRDefault="00F8094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rFonts w:ascii="New roman" w:hAnsi="New roman"/>
          <w:b/>
          <w:sz w:val="28"/>
          <w:szCs w:val="28"/>
        </w:rPr>
      </w:pPr>
    </w:p>
    <w:p w14:paraId="2B6EDDFD" w14:textId="77777777" w:rsidR="00532427" w:rsidRPr="009400C2" w:rsidRDefault="00340D49" w:rsidP="009400C2">
      <w:pPr>
        <w:spacing w:line="360" w:lineRule="auto"/>
        <w:ind w:left="720"/>
        <w:jc w:val="center"/>
        <w:rPr>
          <w:rFonts w:ascii="New roman" w:hAnsi="New roman"/>
          <w:b/>
          <w:bCs/>
          <w:sz w:val="24"/>
          <w:szCs w:val="24"/>
        </w:rPr>
      </w:pPr>
      <w:r w:rsidRPr="00532427">
        <w:rPr>
          <w:rFonts w:ascii="New roman" w:hAnsi="New roman"/>
          <w:b/>
          <w:bCs/>
          <w:sz w:val="24"/>
          <w:szCs w:val="24"/>
        </w:rPr>
        <w:t xml:space="preserve">This </w:t>
      </w:r>
      <w:r w:rsidR="001300D4" w:rsidRPr="00532427">
        <w:rPr>
          <w:rFonts w:ascii="New roman" w:hAnsi="New roman"/>
          <w:b/>
          <w:bCs/>
          <w:sz w:val="24"/>
          <w:szCs w:val="24"/>
        </w:rPr>
        <w:t>thesis</w:t>
      </w:r>
      <w:r w:rsidRPr="00532427">
        <w:rPr>
          <w:rFonts w:ascii="New roman" w:hAnsi="New roman"/>
          <w:b/>
          <w:bCs/>
          <w:sz w:val="24"/>
          <w:szCs w:val="24"/>
        </w:rPr>
        <w:t xml:space="preserve"> proposal is prepared for the partial fulfillment of the requirements of the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300F" w:rsidRPr="00532427">
        <w:rPr>
          <w:rFonts w:ascii="New roman" w:hAnsi="New roman"/>
          <w:b/>
          <w:bCs/>
          <w:sz w:val="24"/>
          <w:szCs w:val="24"/>
        </w:rPr>
        <w:t>Master of Public Health</w:t>
      </w:r>
      <w:r w:rsidR="00F9300F">
        <w:rPr>
          <w:rFonts w:ascii="New roman" w:hAnsi="New roman"/>
          <w:b/>
          <w:bCs/>
          <w:sz w:val="24"/>
          <w:szCs w:val="24"/>
        </w:rPr>
        <w:t xml:space="preserve"> (MPH)/</w:t>
      </w:r>
      <w:r w:rsidR="00C03EB7">
        <w:rPr>
          <w:rFonts w:ascii="New roman" w:hAnsi="New roman"/>
          <w:b/>
          <w:bCs/>
          <w:sz w:val="24"/>
          <w:szCs w:val="24"/>
        </w:rPr>
        <w:t xml:space="preserve">Executive </w:t>
      </w:r>
      <w:r w:rsidRPr="00532427">
        <w:rPr>
          <w:rFonts w:ascii="New roman" w:hAnsi="New roman"/>
          <w:b/>
          <w:bCs/>
          <w:sz w:val="24"/>
          <w:szCs w:val="24"/>
        </w:rPr>
        <w:t>Master of Public Health (</w:t>
      </w:r>
      <w:r w:rsidR="00C03EB7">
        <w:rPr>
          <w:rFonts w:ascii="New roman" w:hAnsi="New roman"/>
          <w:b/>
          <w:bCs/>
          <w:sz w:val="24"/>
          <w:szCs w:val="24"/>
        </w:rPr>
        <w:t>E</w:t>
      </w:r>
      <w:r w:rsidRPr="00532427">
        <w:rPr>
          <w:rFonts w:ascii="New roman" w:hAnsi="New roman"/>
          <w:b/>
          <w:bCs/>
          <w:sz w:val="24"/>
          <w:szCs w:val="24"/>
        </w:rPr>
        <w:t>MPH) Degree of North South University, Dhaka</w:t>
      </w:r>
      <w:r w:rsidR="00532427">
        <w:rPr>
          <w:rFonts w:ascii="New roman" w:hAnsi="New roman"/>
          <w:b/>
          <w:bCs/>
          <w:sz w:val="24"/>
          <w:szCs w:val="24"/>
        </w:rPr>
        <w:t>,</w:t>
      </w:r>
      <w:r w:rsidR="00B32FBB">
        <w:rPr>
          <w:rFonts w:ascii="New roman" w:hAnsi="New roman"/>
          <w:b/>
          <w:bCs/>
          <w:sz w:val="24"/>
          <w:szCs w:val="24"/>
        </w:rPr>
        <w:t xml:space="preserve"> </w:t>
      </w:r>
      <w:r w:rsidRPr="00532427">
        <w:rPr>
          <w:rFonts w:ascii="New roman" w:hAnsi="New roman"/>
          <w:b/>
          <w:bCs/>
          <w:sz w:val="24"/>
          <w:szCs w:val="24"/>
        </w:rPr>
        <w:t>Bangladesh</w:t>
      </w:r>
    </w:p>
    <w:p w14:paraId="57470195" w14:textId="77777777" w:rsidR="009400C2" w:rsidRDefault="009400C2" w:rsidP="00F8094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A14A6B1" w14:textId="77777777" w:rsidR="009400C2" w:rsidRPr="00281E50" w:rsidRDefault="00712EEF" w:rsidP="009400C2">
      <w:pPr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8"/>
          <w:szCs w:val="28"/>
        </w:rPr>
        <w:t>……..</w:t>
      </w:r>
      <w:r w:rsidR="003D018B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STUDENT NAME)…….</w:t>
      </w:r>
    </w:p>
    <w:p w14:paraId="654BADEA" w14:textId="77777777" w:rsidR="007F542E" w:rsidRPr="00F8094F" w:rsidRDefault="00B73807" w:rsidP="00F8094F">
      <w:pPr>
        <w:pStyle w:val="NoSpacing"/>
        <w:spacing w:line="360" w:lineRule="auto"/>
        <w:jc w:val="center"/>
        <w:rPr>
          <w:rFonts w:ascii="New roman" w:hAnsi="New roman" w:cs="Times New Roman"/>
          <w:szCs w:val="24"/>
        </w:rPr>
      </w:pPr>
      <w:r w:rsidRPr="00281E50">
        <w:rPr>
          <w:rFonts w:ascii="Times New Roman" w:hAnsi="Times New Roman" w:cs="Times New Roman"/>
          <w:b/>
          <w:bCs/>
          <w:sz w:val="24"/>
          <w:szCs w:val="28"/>
        </w:rPr>
        <w:t xml:space="preserve">ID# </w:t>
      </w:r>
      <w:r w:rsidR="00712EEF">
        <w:rPr>
          <w:rFonts w:ascii="Times New Roman" w:hAnsi="Times New Roman" w:cs="Times New Roman"/>
          <w:b/>
          <w:sz w:val="28"/>
          <w:szCs w:val="28"/>
        </w:rPr>
        <w:t>………………….</w:t>
      </w:r>
    </w:p>
    <w:p w14:paraId="235BCD24" w14:textId="77777777" w:rsidR="009400C2" w:rsidRDefault="009400C2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/>
          <w:noProof/>
          <w:sz w:val="28"/>
          <w:szCs w:val="28"/>
          <w:lang w:bidi="bn-BD"/>
        </w:rPr>
        <w:drawing>
          <wp:inline distT="0" distB="0" distL="0" distR="0" wp14:anchorId="1D4E758C" wp14:editId="66003BFF">
            <wp:extent cx="1242470" cy="1425575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54" cy="1423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99D78" w14:textId="77777777" w:rsidR="009400C2" w:rsidRDefault="009400C2" w:rsidP="009400C2">
      <w:pPr>
        <w:pStyle w:val="NoSpacing"/>
        <w:spacing w:line="360" w:lineRule="auto"/>
        <w:rPr>
          <w:rFonts w:ascii="New roman" w:hAnsi="New roman" w:cs="Times New Roman"/>
          <w:b/>
          <w:sz w:val="28"/>
          <w:szCs w:val="28"/>
        </w:rPr>
      </w:pPr>
    </w:p>
    <w:p w14:paraId="1E7AD1B3" w14:textId="77777777" w:rsidR="00340D49" w:rsidRPr="00870969" w:rsidRDefault="00C03EB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 xml:space="preserve">EXECUTIVE </w:t>
      </w:r>
      <w:r w:rsidR="00340D49" w:rsidRPr="00870969">
        <w:rPr>
          <w:rFonts w:ascii="New roman" w:hAnsi="New roman" w:cs="Times New Roman"/>
          <w:b/>
          <w:sz w:val="28"/>
          <w:szCs w:val="28"/>
        </w:rPr>
        <w:t>MASTER OF PUBLIC HEALTH PROGRAM</w:t>
      </w:r>
    </w:p>
    <w:p w14:paraId="68CB6FFB" w14:textId="77777777"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DEPARTMENT OF PUBLIC HEALTH</w:t>
      </w:r>
    </w:p>
    <w:p w14:paraId="5F93D39D" w14:textId="77777777" w:rsidR="00532427" w:rsidRDefault="0053242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SCHOOL OF HEALTH &amp; LIFE SCIENCES</w:t>
      </w:r>
    </w:p>
    <w:p w14:paraId="452A094C" w14:textId="77777777"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NORTH SOUTH UNIVERSITY</w:t>
      </w:r>
    </w:p>
    <w:p w14:paraId="78B38B96" w14:textId="77777777"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SHUNDHARA, DHAKA</w:t>
      </w:r>
    </w:p>
    <w:p w14:paraId="1AFEF7AD" w14:textId="77777777"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NGLADESH</w:t>
      </w:r>
    </w:p>
    <w:p w14:paraId="427056D4" w14:textId="77777777" w:rsidR="00982197" w:rsidRDefault="003D018B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2017</w:t>
      </w:r>
    </w:p>
    <w:p w14:paraId="6ABFD895" w14:textId="77777777" w:rsidR="00051178" w:rsidRDefault="00051178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</w:p>
    <w:p w14:paraId="5CE4B69A" w14:textId="77777777" w:rsidR="009400C2" w:rsidRDefault="009400C2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br w:type="page"/>
      </w:r>
    </w:p>
    <w:p w14:paraId="4D3E100E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AC851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E3C676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5EEF">
        <w:rPr>
          <w:rFonts w:ascii="Times New Roman" w:hAnsi="Times New Roman" w:cs="Times New Roman"/>
          <w:b/>
          <w:bCs/>
          <w:sz w:val="24"/>
          <w:szCs w:val="24"/>
        </w:rPr>
        <w:t xml:space="preserve">The Thesis Proposal Entitled </w:t>
      </w:r>
    </w:p>
    <w:p w14:paraId="30415A16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629C0D4" w14:textId="77777777"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..(TITLE, FONT: TIME NEW ROMAN, BOLD,FontSize:14,AllCapitalLetter……………………………………………………………………</w:t>
      </w:r>
    </w:p>
    <w:p w14:paraId="1AD75FC2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38147AD" w14:textId="77777777" w:rsidR="00B32FBB" w:rsidRDefault="00B32FBB" w:rsidP="00B32FB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submitted to the Department of Public Health, North South University for the partial fulfillment of the requirements of the degree of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49DC">
        <w:rPr>
          <w:rFonts w:ascii="Times New Roman" w:hAnsi="Times New Roman" w:cs="Times New Roman"/>
          <w:sz w:val="24"/>
          <w:szCs w:val="24"/>
        </w:rPr>
        <w:t>Master of Public (MPH)/</w:t>
      </w:r>
      <w:r w:rsidR="00F949DC"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="00F949DC" w:rsidRPr="00F9300F">
        <w:rPr>
          <w:rFonts w:ascii="Times New Roman" w:hAnsi="Times New Roman" w:cs="Times New Roman"/>
          <w:sz w:val="24"/>
          <w:szCs w:val="24"/>
        </w:rPr>
        <w:t>Executive</w:t>
      </w:r>
      <w:r w:rsidR="00F949DC"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p w14:paraId="21A7AC83" w14:textId="77777777"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2"/>
      </w:tblGrid>
      <w:tr w:rsidR="00B81A6C" w14:paraId="590CBCA0" w14:textId="77777777" w:rsidTr="00B81A6C">
        <w:tc>
          <w:tcPr>
            <w:tcW w:w="4261" w:type="dxa"/>
          </w:tcPr>
          <w:p w14:paraId="3891F050" w14:textId="77777777"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nse Date:</w:t>
            </w:r>
          </w:p>
        </w:tc>
        <w:tc>
          <w:tcPr>
            <w:tcW w:w="4262" w:type="dxa"/>
          </w:tcPr>
          <w:p w14:paraId="51BCF4EB" w14:textId="77777777"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tudents Signature ……………………</w:t>
            </w:r>
          </w:p>
        </w:tc>
      </w:tr>
    </w:tbl>
    <w:p w14:paraId="58AD3D7C" w14:textId="77777777"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1CA574" w14:textId="77777777"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03F9BB" w14:textId="77777777" w:rsidR="00B32FBB" w:rsidRDefault="00B81A6C" w:rsidP="00B81A6C">
      <w:pPr>
        <w:ind w:left="360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2904350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733FBD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60E9CF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BF69439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A12973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BFD2FB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0DB57C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F828C4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40D56C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487191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399FB7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B119BB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34E424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20FE4F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C9169B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752674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3510A6E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09F314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3BF2D4B" w14:textId="77777777"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83966CB" w14:textId="77777777"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295DB2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C81B5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08C2F7" w14:textId="77777777"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B2C38C6" w14:textId="77777777"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lastRenderedPageBreak/>
        <w:t>NORTH SOUTH UNIVERSITY</w:t>
      </w:r>
    </w:p>
    <w:p w14:paraId="2A8AE2DE" w14:textId="77777777"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t xml:space="preserve">DEPARTMENT OF PUBLIC </w:t>
      </w:r>
      <w:smartTag w:uri="urn:schemas-microsoft-com:office:smarttags" w:element="stockticker">
        <w:r w:rsidRPr="006B4180">
          <w:rPr>
            <w:rFonts w:ascii="Times New Roman" w:hAnsi="Times New Roman" w:cs="Times New Roman"/>
            <w:b/>
            <w:bCs/>
            <w:sz w:val="28"/>
            <w:szCs w:val="28"/>
          </w:rPr>
          <w:t>HEAL</w:t>
        </w:r>
      </w:smartTag>
      <w:r w:rsidRPr="006B4180">
        <w:rPr>
          <w:rFonts w:ascii="Times New Roman" w:hAnsi="Times New Roman" w:cs="Times New Roman"/>
          <w:b/>
          <w:bCs/>
          <w:sz w:val="28"/>
          <w:szCs w:val="28"/>
        </w:rPr>
        <w:t>TH</w:t>
      </w:r>
    </w:p>
    <w:p w14:paraId="2D2E1772" w14:textId="77777777"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ASTER OF PUBLIC HEALTH </w:t>
      </w:r>
    </w:p>
    <w:p w14:paraId="5C463E1D" w14:textId="77777777" w:rsidR="00F949DC" w:rsidRPr="006B4180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0DC9C63D" w14:textId="77777777" w:rsidR="00F949DC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We, the members of </w:t>
      </w:r>
      <w:r>
        <w:rPr>
          <w:rFonts w:ascii="Times New Roman" w:hAnsi="Times New Roman" w:cs="Times New Roman"/>
          <w:sz w:val="24"/>
          <w:szCs w:val="24"/>
        </w:rPr>
        <w:t>the Thesis Proposal Defense C</w:t>
      </w:r>
      <w:r w:rsidRPr="006B4180">
        <w:rPr>
          <w:rFonts w:ascii="Times New Roman" w:hAnsi="Times New Roman" w:cs="Times New Roman"/>
          <w:sz w:val="24"/>
          <w:szCs w:val="24"/>
        </w:rPr>
        <w:t xml:space="preserve">ommittee have carefully </w:t>
      </w:r>
      <w:r>
        <w:rPr>
          <w:rFonts w:ascii="Times New Roman" w:hAnsi="Times New Roman" w:cs="Times New Roman"/>
          <w:sz w:val="24"/>
          <w:szCs w:val="24"/>
        </w:rPr>
        <w:t>evaluated</w:t>
      </w:r>
      <w:r w:rsidRPr="006B418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following thesis proposal </w:t>
      </w:r>
      <w:r w:rsidRPr="006B4180">
        <w:rPr>
          <w:rFonts w:ascii="Times New Roman" w:hAnsi="Times New Roman" w:cs="Times New Roman"/>
          <w:sz w:val="24"/>
          <w:szCs w:val="24"/>
        </w:rPr>
        <w:t xml:space="preserve">and recommended to the </w:t>
      </w:r>
      <w:r>
        <w:rPr>
          <w:rFonts w:ascii="Times New Roman" w:hAnsi="Times New Roman" w:cs="Times New Roman"/>
          <w:sz w:val="24"/>
          <w:szCs w:val="24"/>
        </w:rPr>
        <w:t>Dean</w:t>
      </w:r>
      <w:r w:rsidRPr="006B418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chool of Health &amp; Life Sciences,</w:t>
      </w:r>
      <w:r w:rsidRPr="006B4180">
        <w:rPr>
          <w:rFonts w:ascii="Times New Roman" w:hAnsi="Times New Roman" w:cs="Times New Roman"/>
          <w:sz w:val="24"/>
          <w:szCs w:val="24"/>
        </w:rPr>
        <w:t xml:space="preserve"> for approval</w:t>
      </w:r>
      <w:r>
        <w:rPr>
          <w:rFonts w:ascii="Times New Roman" w:hAnsi="Times New Roman" w:cs="Times New Roman"/>
          <w:sz w:val="24"/>
          <w:szCs w:val="24"/>
        </w:rPr>
        <w:t>.</w:t>
      </w:r>
      <w:r w:rsidR="002B4E7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C6D4A0" w14:textId="77777777" w:rsidR="00F949DC" w:rsidRPr="00B575F4" w:rsidRDefault="00F949DC" w:rsidP="00F949DC">
      <w:pPr>
        <w:spacing w:after="0" w:line="360" w:lineRule="auto"/>
        <w:jc w:val="both"/>
        <w:rPr>
          <w:rFonts w:ascii="Times New Roman" w:hAnsi="Times New Roman" w:cs="Times New Roman"/>
          <w:sz w:val="14"/>
          <w:szCs w:val="24"/>
        </w:rPr>
      </w:pPr>
    </w:p>
    <w:p w14:paraId="36D7B606" w14:textId="77777777"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..(TITLE, FONT: TIME NEW ROMAN, BOLD,FontSize:14,AllCapitalLetter……………………………………………………………………</w:t>
      </w:r>
    </w:p>
    <w:p w14:paraId="0C6ECAFE" w14:textId="77777777" w:rsidR="00F949DC" w:rsidRPr="00EC266E" w:rsidRDefault="00F949DC" w:rsidP="00F949DC">
      <w:pPr>
        <w:spacing w:after="0"/>
        <w:jc w:val="both"/>
        <w:rPr>
          <w:rFonts w:ascii="Times New Roman" w:hAnsi="Times New Roman" w:cs="Times New Roman"/>
          <w:b/>
          <w:bCs/>
          <w:sz w:val="12"/>
          <w:szCs w:val="28"/>
        </w:rPr>
      </w:pPr>
    </w:p>
    <w:p w14:paraId="116E1857" w14:textId="77777777" w:rsidR="00F949DC" w:rsidRDefault="00F949DC" w:rsidP="00F335D1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Submitted by </w:t>
      </w:r>
      <w:r w:rsidR="003D018B">
        <w:rPr>
          <w:rFonts w:ascii="Times New Roman" w:hAnsi="Times New Roman" w:cs="Times New Roman"/>
          <w:sz w:val="24"/>
          <w:szCs w:val="24"/>
        </w:rPr>
        <w:t>Student’s nam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8"/>
        </w:rPr>
        <w:t xml:space="preserve"> ID#</w:t>
      </w:r>
      <w:r w:rsidR="0094674C">
        <w:rPr>
          <w:rFonts w:ascii="Times New Roman" w:hAnsi="Times New Roman" w:cs="Times New Roman"/>
          <w:sz w:val="24"/>
          <w:szCs w:val="28"/>
        </w:rPr>
        <w:t>**********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6B4180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B4180">
        <w:rPr>
          <w:rFonts w:ascii="Times New Roman" w:hAnsi="Times New Roman" w:cs="Times New Roman"/>
          <w:sz w:val="24"/>
          <w:szCs w:val="24"/>
        </w:rPr>
        <w:t xml:space="preserve">partial fulfillment of the requirements of </w:t>
      </w:r>
      <w:r>
        <w:rPr>
          <w:rFonts w:ascii="Times New Roman" w:hAnsi="Times New Roman" w:cs="Times New Roman"/>
          <w:sz w:val="24"/>
          <w:szCs w:val="24"/>
        </w:rPr>
        <w:t xml:space="preserve">the degree of </w:t>
      </w:r>
      <w:r>
        <w:rPr>
          <w:rFonts w:ascii="Times New Roman" w:hAnsi="Times New Roman" w:cs="Times New Roman"/>
          <w:bCs/>
          <w:sz w:val="24"/>
          <w:szCs w:val="24"/>
        </w:rPr>
        <w:t>Master of Public Health (MPH)/</w:t>
      </w:r>
      <w:r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Pr="00F9300F">
        <w:rPr>
          <w:rFonts w:ascii="Times New Roman" w:hAnsi="Times New Roman" w:cs="Times New Roman"/>
          <w:sz w:val="24"/>
          <w:szCs w:val="24"/>
        </w:rPr>
        <w:t>Executive</w:t>
      </w:r>
      <w:r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tbl>
      <w:tblPr>
        <w:tblpPr w:leftFromText="180" w:rightFromText="180" w:vertAnchor="text" w:horzAnchor="margin" w:tblpY="131"/>
        <w:tblW w:w="5000" w:type="pct"/>
        <w:tblLook w:val="04A0" w:firstRow="1" w:lastRow="0" w:firstColumn="1" w:lastColumn="0" w:noHBand="0" w:noVBand="1"/>
      </w:tblPr>
      <w:tblGrid>
        <w:gridCol w:w="3878"/>
        <w:gridCol w:w="4645"/>
      </w:tblGrid>
      <w:tr w:rsidR="00F949DC" w:rsidRPr="00B316E0" w14:paraId="5B77C2FF" w14:textId="77777777" w:rsidTr="003C7D9F">
        <w:trPr>
          <w:trHeight w:val="3118"/>
        </w:trPr>
        <w:tc>
          <w:tcPr>
            <w:tcW w:w="2275" w:type="pct"/>
          </w:tcPr>
          <w:p w14:paraId="15BB1B17" w14:textId="77777777" w:rsidR="00572B0E" w:rsidRPr="00572B0E" w:rsidRDefault="00572B0E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F5D471" w14:textId="7C1A3DA0" w:rsidR="00F949DC" w:rsidRPr="00572B0E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</w:t>
            </w:r>
          </w:p>
          <w:p w14:paraId="33E3AA33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  <w:p w14:paraId="40053461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grees</w:t>
            </w:r>
          </w:p>
          <w:p w14:paraId="22B73C84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  <w:p w14:paraId="6A994E2C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partment of Public Health</w:t>
            </w:r>
          </w:p>
          <w:p w14:paraId="1658CCFF" w14:textId="77777777" w:rsidR="00F949DC" w:rsidRPr="00572B0E" w:rsidRDefault="00F949DC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Supervisor </w:t>
            </w:r>
          </w:p>
        </w:tc>
        <w:tc>
          <w:tcPr>
            <w:tcW w:w="2725" w:type="pct"/>
          </w:tcPr>
          <w:p w14:paraId="67BD1266" w14:textId="77777777" w:rsidR="00F949DC" w:rsidRPr="00572B0E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14:paraId="57D986E1" w14:textId="77777777" w:rsidTr="003C7D9F">
        <w:trPr>
          <w:trHeight w:val="3118"/>
        </w:trPr>
        <w:tc>
          <w:tcPr>
            <w:tcW w:w="2275" w:type="pct"/>
          </w:tcPr>
          <w:p w14:paraId="2E6D94E5" w14:textId="77777777" w:rsidR="00572B0E" w:rsidRPr="00572B0E" w:rsidRDefault="00572B0E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8098B7" w14:textId="460AFBE0" w:rsidR="00F949DC" w:rsidRPr="00572B0E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..</w:t>
            </w:r>
          </w:p>
          <w:p w14:paraId="0C6F636C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  <w:p w14:paraId="2845EFE4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grees</w:t>
            </w:r>
          </w:p>
          <w:p w14:paraId="1E10C683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  <w:p w14:paraId="049C4A6A" w14:textId="77777777" w:rsidR="00F949DC" w:rsidRPr="00572B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partment of Public Health</w:t>
            </w:r>
          </w:p>
          <w:p w14:paraId="7ADF682C" w14:textId="3C555BC2" w:rsidR="00F949DC" w:rsidRPr="00572B0E" w:rsidRDefault="008E0878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-Supervisor</w:t>
            </w:r>
          </w:p>
        </w:tc>
        <w:tc>
          <w:tcPr>
            <w:tcW w:w="2725" w:type="pct"/>
          </w:tcPr>
          <w:p w14:paraId="67AC4B81" w14:textId="77777777" w:rsidR="00F949DC" w:rsidRPr="00572B0E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14:paraId="6867127A" w14:textId="77777777" w:rsidTr="003C7D9F">
        <w:trPr>
          <w:trHeight w:val="735"/>
        </w:trPr>
        <w:tc>
          <w:tcPr>
            <w:tcW w:w="2275" w:type="pct"/>
          </w:tcPr>
          <w:p w14:paraId="4223FB27" w14:textId="77777777" w:rsidR="00572B0E" w:rsidRPr="00572B0E" w:rsidRDefault="00572B0E" w:rsidP="00572B0E">
            <w:p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..</w:t>
            </w:r>
          </w:p>
          <w:p w14:paraId="7966ECC4" w14:textId="77777777" w:rsidR="00572B0E" w:rsidRPr="00572B0E" w:rsidRDefault="00572B0E" w:rsidP="00572B0E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  <w:p w14:paraId="7C962717" w14:textId="77777777" w:rsidR="00572B0E" w:rsidRPr="00572B0E" w:rsidRDefault="00572B0E" w:rsidP="00572B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grees</w:t>
            </w:r>
          </w:p>
          <w:p w14:paraId="39661318" w14:textId="77777777" w:rsidR="00572B0E" w:rsidRPr="00572B0E" w:rsidRDefault="00572B0E" w:rsidP="00572B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Chairman </w:t>
            </w:r>
          </w:p>
          <w:p w14:paraId="781FF80E" w14:textId="77777777" w:rsidR="00F949DC" w:rsidRPr="00572B0E" w:rsidRDefault="00572B0E" w:rsidP="00572B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Department of Public Health</w:t>
            </w:r>
          </w:p>
          <w:p w14:paraId="4F18389C" w14:textId="5C0B1BDB" w:rsidR="00572B0E" w:rsidRPr="00572B0E" w:rsidRDefault="00572B0E" w:rsidP="00572B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North South University </w:t>
            </w:r>
          </w:p>
        </w:tc>
        <w:tc>
          <w:tcPr>
            <w:tcW w:w="2725" w:type="pct"/>
            <w:vAlign w:val="center"/>
          </w:tcPr>
          <w:p w14:paraId="6F408E76" w14:textId="77777777" w:rsidR="00F949DC" w:rsidRPr="00572B0E" w:rsidRDefault="00F949DC" w:rsidP="00F949DC">
            <w:pPr>
              <w:spacing w:before="24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...</w:t>
            </w:r>
          </w:p>
          <w:p w14:paraId="1AA6443F" w14:textId="77777777" w:rsidR="00F949DC" w:rsidRPr="00572B0E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  <w:p w14:paraId="7794F6A1" w14:textId="77777777" w:rsidR="00F949DC" w:rsidRPr="00572B0E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s</w:t>
            </w:r>
          </w:p>
          <w:p w14:paraId="28C68536" w14:textId="77777777" w:rsidR="00F949DC" w:rsidRPr="00572B0E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              Dean </w:t>
            </w:r>
          </w:p>
          <w:p w14:paraId="62F132DF" w14:textId="77777777" w:rsidR="00F949DC" w:rsidRPr="00572B0E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              School of Health &amp; Life Sciences  </w:t>
            </w:r>
          </w:p>
          <w:p w14:paraId="5A396F13" w14:textId="77777777" w:rsidR="00F949DC" w:rsidRPr="00572B0E" w:rsidRDefault="00F949DC" w:rsidP="00F949DC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2B0E">
              <w:rPr>
                <w:rFonts w:ascii="Times New Roman" w:hAnsi="Times New Roman" w:cs="Times New Roman"/>
                <w:sz w:val="24"/>
                <w:szCs w:val="24"/>
              </w:rPr>
              <w:t xml:space="preserve">              North South University</w:t>
            </w:r>
          </w:p>
        </w:tc>
      </w:tr>
    </w:tbl>
    <w:p w14:paraId="553CC5B5" w14:textId="77777777" w:rsidR="00F949DC" w:rsidRDefault="00F949DC" w:rsidP="00F949DC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79A678" w14:textId="77777777" w:rsidR="00F949DC" w:rsidRDefault="00F949DC" w:rsidP="00F949D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F40AC8" w14:textId="77777777" w:rsidR="001F340E" w:rsidRDefault="001F340E" w:rsidP="00F949DC">
      <w:pPr>
        <w:spacing w:after="0"/>
        <w:jc w:val="center"/>
        <w:rPr>
          <w:rFonts w:ascii="New roman" w:hAnsi="New roman" w:cs="Times New Roman"/>
          <w:sz w:val="28"/>
          <w:szCs w:val="28"/>
        </w:rPr>
      </w:pPr>
    </w:p>
    <w:sectPr w:rsidR="001F340E" w:rsidSect="00F949DC">
      <w:headerReference w:type="default" r:id="rId8"/>
      <w:footerReference w:type="default" r:id="rId9"/>
      <w:pgSz w:w="11907" w:h="16839" w:code="9"/>
      <w:pgMar w:top="990" w:right="1440" w:bottom="1440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475A" w14:textId="77777777" w:rsidR="00745144" w:rsidRDefault="00745144" w:rsidP="00340D49">
      <w:pPr>
        <w:spacing w:after="0" w:line="240" w:lineRule="auto"/>
      </w:pPr>
      <w:r>
        <w:separator/>
      </w:r>
    </w:p>
  </w:endnote>
  <w:endnote w:type="continuationSeparator" w:id="0">
    <w:p w14:paraId="798ED3CC" w14:textId="77777777" w:rsidR="00745144" w:rsidRDefault="00745144" w:rsidP="00340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6DE62" w14:textId="77777777" w:rsidR="00A92B2F" w:rsidRPr="00A92B2F" w:rsidRDefault="00500EE8">
    <w:pPr>
      <w:pStyle w:val="Footer"/>
      <w:rPr>
        <w:sz w:val="38"/>
        <w:vertAlign w:val="superscript"/>
      </w:rPr>
    </w:pPr>
    <w:r>
      <w:rPr>
        <w:sz w:val="38"/>
        <w:vertAlign w:val="superscript"/>
      </w:rPr>
      <w:t>Copyr</w:t>
    </w:r>
    <w:r w:rsidR="00A92B2F" w:rsidRPr="00A92B2F">
      <w:rPr>
        <w:sz w:val="38"/>
        <w:vertAlign w:val="superscript"/>
      </w:rPr>
      <w:t>ight</w:t>
    </w:r>
    <w:r w:rsidR="00EF6F11" w:rsidRPr="00A92B2F">
      <w:rPr>
        <w:sz w:val="38"/>
        <w:vertAlign w:val="superscript"/>
      </w:rPr>
      <w:t>©</w:t>
    </w:r>
    <w:r w:rsidR="00A92B2F" w:rsidRPr="00A92B2F">
      <w:rPr>
        <w:sz w:val="38"/>
        <w:vertAlign w:val="superscript"/>
      </w:rPr>
      <w:t xml:space="preserve"> NS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B086B" w14:textId="77777777" w:rsidR="00745144" w:rsidRDefault="00745144" w:rsidP="00340D49">
      <w:pPr>
        <w:spacing w:after="0" w:line="240" w:lineRule="auto"/>
      </w:pPr>
      <w:r>
        <w:separator/>
      </w:r>
    </w:p>
  </w:footnote>
  <w:footnote w:type="continuationSeparator" w:id="0">
    <w:p w14:paraId="7A2FE179" w14:textId="77777777" w:rsidR="00745144" w:rsidRDefault="00745144" w:rsidP="00340D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8CE36" w14:textId="77777777" w:rsidR="00EF6F11" w:rsidRDefault="00EF6F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jExtTA0NbMwMjNQ0lEKTi0uzszPAykwrAUAwNCAPiwAAAA="/>
  </w:docVars>
  <w:rsids>
    <w:rsidRoot w:val="00340D49"/>
    <w:rsid w:val="000437A6"/>
    <w:rsid w:val="00051178"/>
    <w:rsid w:val="000A090F"/>
    <w:rsid w:val="000B1ED5"/>
    <w:rsid w:val="000D30DB"/>
    <w:rsid w:val="000F7B7E"/>
    <w:rsid w:val="00102F7C"/>
    <w:rsid w:val="00107FA8"/>
    <w:rsid w:val="00114C05"/>
    <w:rsid w:val="001300D4"/>
    <w:rsid w:val="0015554F"/>
    <w:rsid w:val="00172EA1"/>
    <w:rsid w:val="001772DC"/>
    <w:rsid w:val="001801E7"/>
    <w:rsid w:val="0018445F"/>
    <w:rsid w:val="0019542F"/>
    <w:rsid w:val="00197431"/>
    <w:rsid w:val="001A252D"/>
    <w:rsid w:val="001A2612"/>
    <w:rsid w:val="001A3C8B"/>
    <w:rsid w:val="001B29FD"/>
    <w:rsid w:val="001B5012"/>
    <w:rsid w:val="001C2B5D"/>
    <w:rsid w:val="001D5016"/>
    <w:rsid w:val="001F340E"/>
    <w:rsid w:val="00203791"/>
    <w:rsid w:val="00203D02"/>
    <w:rsid w:val="002228FA"/>
    <w:rsid w:val="002258B6"/>
    <w:rsid w:val="0024729D"/>
    <w:rsid w:val="0027760D"/>
    <w:rsid w:val="00281E50"/>
    <w:rsid w:val="00287220"/>
    <w:rsid w:val="002B4E79"/>
    <w:rsid w:val="002B51B6"/>
    <w:rsid w:val="002C5C02"/>
    <w:rsid w:val="002E193C"/>
    <w:rsid w:val="002F59A5"/>
    <w:rsid w:val="003272C7"/>
    <w:rsid w:val="00340D49"/>
    <w:rsid w:val="00360CF3"/>
    <w:rsid w:val="00364B30"/>
    <w:rsid w:val="00390F19"/>
    <w:rsid w:val="003A0360"/>
    <w:rsid w:val="003A5EFC"/>
    <w:rsid w:val="003B2D6C"/>
    <w:rsid w:val="003C7D9F"/>
    <w:rsid w:val="003D018B"/>
    <w:rsid w:val="003E1A15"/>
    <w:rsid w:val="003E7375"/>
    <w:rsid w:val="00403493"/>
    <w:rsid w:val="0040589A"/>
    <w:rsid w:val="00426651"/>
    <w:rsid w:val="00436007"/>
    <w:rsid w:val="00436A88"/>
    <w:rsid w:val="004472C6"/>
    <w:rsid w:val="00451891"/>
    <w:rsid w:val="00463DF7"/>
    <w:rsid w:val="00466D00"/>
    <w:rsid w:val="00467412"/>
    <w:rsid w:val="00467B33"/>
    <w:rsid w:val="00485E54"/>
    <w:rsid w:val="004B57AD"/>
    <w:rsid w:val="004C1550"/>
    <w:rsid w:val="004E39DF"/>
    <w:rsid w:val="00500EE8"/>
    <w:rsid w:val="00511142"/>
    <w:rsid w:val="00520D18"/>
    <w:rsid w:val="00532427"/>
    <w:rsid w:val="005325D3"/>
    <w:rsid w:val="00537201"/>
    <w:rsid w:val="0055202E"/>
    <w:rsid w:val="0056009F"/>
    <w:rsid w:val="00572385"/>
    <w:rsid w:val="00572B0E"/>
    <w:rsid w:val="00582836"/>
    <w:rsid w:val="0059634E"/>
    <w:rsid w:val="005A05F3"/>
    <w:rsid w:val="005A341E"/>
    <w:rsid w:val="005B5639"/>
    <w:rsid w:val="005C491E"/>
    <w:rsid w:val="005C7F61"/>
    <w:rsid w:val="005D529F"/>
    <w:rsid w:val="005E4A30"/>
    <w:rsid w:val="0064185A"/>
    <w:rsid w:val="00643B5D"/>
    <w:rsid w:val="00671B6A"/>
    <w:rsid w:val="006A6F54"/>
    <w:rsid w:val="006C49C9"/>
    <w:rsid w:val="006D065F"/>
    <w:rsid w:val="006D2243"/>
    <w:rsid w:val="006E1318"/>
    <w:rsid w:val="006F4026"/>
    <w:rsid w:val="00700ABC"/>
    <w:rsid w:val="00712EEF"/>
    <w:rsid w:val="00724209"/>
    <w:rsid w:val="00745144"/>
    <w:rsid w:val="007562A8"/>
    <w:rsid w:val="007625C0"/>
    <w:rsid w:val="007918F5"/>
    <w:rsid w:val="007A259F"/>
    <w:rsid w:val="007B5EE6"/>
    <w:rsid w:val="007E71AC"/>
    <w:rsid w:val="007F15A4"/>
    <w:rsid w:val="007F4863"/>
    <w:rsid w:val="007F542E"/>
    <w:rsid w:val="007F63D4"/>
    <w:rsid w:val="00810292"/>
    <w:rsid w:val="00830134"/>
    <w:rsid w:val="00841870"/>
    <w:rsid w:val="00846C3F"/>
    <w:rsid w:val="0085203A"/>
    <w:rsid w:val="008A2211"/>
    <w:rsid w:val="008B1757"/>
    <w:rsid w:val="008E0878"/>
    <w:rsid w:val="008F1CBB"/>
    <w:rsid w:val="00913A96"/>
    <w:rsid w:val="0091765D"/>
    <w:rsid w:val="009400C2"/>
    <w:rsid w:val="0094674C"/>
    <w:rsid w:val="00982197"/>
    <w:rsid w:val="009B6059"/>
    <w:rsid w:val="009D42E8"/>
    <w:rsid w:val="009F4602"/>
    <w:rsid w:val="00A3020A"/>
    <w:rsid w:val="00A44231"/>
    <w:rsid w:val="00A56EA9"/>
    <w:rsid w:val="00A859E0"/>
    <w:rsid w:val="00A92B2F"/>
    <w:rsid w:val="00AB743E"/>
    <w:rsid w:val="00AC2A00"/>
    <w:rsid w:val="00AD7C52"/>
    <w:rsid w:val="00AE079B"/>
    <w:rsid w:val="00AE1EC7"/>
    <w:rsid w:val="00AE6714"/>
    <w:rsid w:val="00B04600"/>
    <w:rsid w:val="00B123B1"/>
    <w:rsid w:val="00B25DB9"/>
    <w:rsid w:val="00B270C7"/>
    <w:rsid w:val="00B32FBB"/>
    <w:rsid w:val="00B32FE1"/>
    <w:rsid w:val="00B54178"/>
    <w:rsid w:val="00B54A2F"/>
    <w:rsid w:val="00B6709C"/>
    <w:rsid w:val="00B73807"/>
    <w:rsid w:val="00B7659E"/>
    <w:rsid w:val="00B81A6C"/>
    <w:rsid w:val="00BA1030"/>
    <w:rsid w:val="00BC3710"/>
    <w:rsid w:val="00BE69F7"/>
    <w:rsid w:val="00BF7AF6"/>
    <w:rsid w:val="00C03EB7"/>
    <w:rsid w:val="00C055BA"/>
    <w:rsid w:val="00C20687"/>
    <w:rsid w:val="00C27543"/>
    <w:rsid w:val="00C82CA1"/>
    <w:rsid w:val="00C9765C"/>
    <w:rsid w:val="00D01BDB"/>
    <w:rsid w:val="00D0654E"/>
    <w:rsid w:val="00D17473"/>
    <w:rsid w:val="00D26F6E"/>
    <w:rsid w:val="00D47C30"/>
    <w:rsid w:val="00D85AB9"/>
    <w:rsid w:val="00D85C79"/>
    <w:rsid w:val="00DC1BD3"/>
    <w:rsid w:val="00DE019A"/>
    <w:rsid w:val="00DF7B98"/>
    <w:rsid w:val="00E07814"/>
    <w:rsid w:val="00E24AD9"/>
    <w:rsid w:val="00E34FFA"/>
    <w:rsid w:val="00E46AAD"/>
    <w:rsid w:val="00E535AB"/>
    <w:rsid w:val="00EA5A32"/>
    <w:rsid w:val="00EB4573"/>
    <w:rsid w:val="00EB6DAC"/>
    <w:rsid w:val="00EE2202"/>
    <w:rsid w:val="00EF3A47"/>
    <w:rsid w:val="00EF6F11"/>
    <w:rsid w:val="00F335D1"/>
    <w:rsid w:val="00F34103"/>
    <w:rsid w:val="00F62E9A"/>
    <w:rsid w:val="00F70FB2"/>
    <w:rsid w:val="00F74A89"/>
    <w:rsid w:val="00F8094F"/>
    <w:rsid w:val="00F9300F"/>
    <w:rsid w:val="00F93526"/>
    <w:rsid w:val="00F949DC"/>
    <w:rsid w:val="00FA5136"/>
    <w:rsid w:val="00FA6110"/>
    <w:rsid w:val="00FB32FF"/>
    <w:rsid w:val="00FB37E5"/>
    <w:rsid w:val="00FD0058"/>
    <w:rsid w:val="00FF1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4:docId w14:val="72ADB4B4"/>
  <w15:docId w15:val="{1D6D380E-D4D9-4DBA-99B1-67C774A6A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B0E"/>
  </w:style>
  <w:style w:type="paragraph" w:styleId="Heading4">
    <w:name w:val="heading 4"/>
    <w:basedOn w:val="Normal"/>
    <w:next w:val="Normal"/>
    <w:link w:val="Heading4Char"/>
    <w:qFormat/>
    <w:rsid w:val="009400C2"/>
    <w:pPr>
      <w:keepNext/>
      <w:widowControl w:val="0"/>
      <w:spacing w:before="240" w:after="60" w:line="240" w:lineRule="auto"/>
      <w:jc w:val="both"/>
      <w:outlineLvl w:val="3"/>
    </w:pPr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D49"/>
  </w:style>
  <w:style w:type="paragraph" w:styleId="Footer">
    <w:name w:val="footer"/>
    <w:basedOn w:val="Normal"/>
    <w:link w:val="Foot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D49"/>
  </w:style>
  <w:style w:type="paragraph" w:styleId="NormalWeb">
    <w:name w:val="Normal (Web)"/>
    <w:basedOn w:val="Normal"/>
    <w:uiPriority w:val="99"/>
    <w:rsid w:val="00340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40D49"/>
    <w:pPr>
      <w:spacing w:after="0" w:line="240" w:lineRule="auto"/>
    </w:pPr>
    <w:rPr>
      <w:rFonts w:ascii="Calibri" w:eastAsia="Calibri" w:hAnsi="Calibri" w:cs="Vrind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4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9400C2"/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8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4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67F02-98E7-4872-8C23-1CA99B125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</TotalTime>
  <Pages>4</Pages>
  <Words>244</Words>
  <Characters>1794</Characters>
  <Application>Microsoft Office Word</Application>
  <DocSecurity>0</DocSecurity>
  <Lines>11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u1</dc:creator>
  <cp:keywords/>
  <dc:description/>
  <cp:lastModifiedBy>Mariam Zamila</cp:lastModifiedBy>
  <cp:revision>120</cp:revision>
  <cp:lastPrinted>2016-11-20T04:53:00Z</cp:lastPrinted>
  <dcterms:created xsi:type="dcterms:W3CDTF">2014-03-19T03:39:00Z</dcterms:created>
  <dcterms:modified xsi:type="dcterms:W3CDTF">2024-05-10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b6865e1769198665837502b9fe31df9adf90a2bdcf2d3032e3120644d2d205</vt:lpwstr>
  </property>
</Properties>
</file>